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2D5AC" w14:textId="77777777" w:rsidR="00A83E7A" w:rsidRDefault="00A83E7A" w:rsidP="00A83E7A">
      <w:pPr>
        <w:jc w:val="center"/>
        <w:rPr>
          <w:b/>
          <w:bCs/>
          <w:u w:val="single"/>
        </w:rPr>
      </w:pPr>
      <w:r w:rsidRPr="00A83E7A">
        <w:rPr>
          <w:b/>
          <w:bCs/>
          <w:u w:val="single"/>
        </w:rPr>
        <w:t>MLA Course Approval Guide</w:t>
      </w:r>
    </w:p>
    <w:p w14:paraId="5E709540" w14:textId="5AF87023" w:rsidR="00CB2458" w:rsidRPr="00CB2458" w:rsidRDefault="00CB2458" w:rsidP="00CB2458">
      <w:r>
        <w:t xml:space="preserve">As you apply to get your </w:t>
      </w:r>
      <w:r w:rsidR="00895EE4">
        <w:t xml:space="preserve">LIS </w:t>
      </w:r>
      <w:r w:rsidR="00861ED5">
        <w:t xml:space="preserve">or </w:t>
      </w:r>
      <w:proofErr w:type="spellStart"/>
      <w:r w:rsidR="00861ED5">
        <w:t>iSchool</w:t>
      </w:r>
      <w:proofErr w:type="spellEnd"/>
      <w:r w:rsidR="00861ED5">
        <w:t xml:space="preserve"> </w:t>
      </w:r>
      <w:r>
        <w:t>c</w:t>
      </w:r>
      <w:r w:rsidR="00861ED5">
        <w:t>lass</w:t>
      </w:r>
      <w:r>
        <w:t xml:space="preserve"> approved as an MLA consumer health information course</w:t>
      </w:r>
      <w:r w:rsidR="006438E0">
        <w:t xml:space="preserve">, </w:t>
      </w:r>
      <w:r>
        <w:t>please follow the steps below</w:t>
      </w:r>
      <w:r w:rsidR="00861ED5">
        <w:t>.</w:t>
      </w:r>
    </w:p>
    <w:p w14:paraId="02A9FA3D" w14:textId="77777777" w:rsidR="003E73BF" w:rsidRDefault="00CC778E" w:rsidP="0039089D">
      <w:pPr>
        <w:pStyle w:val="ListParagraph"/>
        <w:numPr>
          <w:ilvl w:val="0"/>
          <w:numId w:val="6"/>
        </w:numPr>
      </w:pPr>
      <w:r>
        <w:t>Contact</w:t>
      </w:r>
      <w:r w:rsidR="00861ED5">
        <w:t xml:space="preserve"> </w:t>
      </w:r>
      <w:hyperlink r:id="rId5" w:history="1">
        <w:r w:rsidR="00861ED5" w:rsidRPr="00945872">
          <w:rPr>
            <w:rStyle w:val="Hyperlink"/>
          </w:rPr>
          <w:t>Sam Nunn</w:t>
        </w:r>
      </w:hyperlink>
      <w:r w:rsidR="00861ED5">
        <w:t xml:space="preserve"> at</w:t>
      </w:r>
      <w:r>
        <w:t xml:space="preserve"> NNLM and </w:t>
      </w:r>
      <w:hyperlink r:id="rId6" w:history="1">
        <w:r w:rsidR="00861ED5" w:rsidRPr="00945872">
          <w:rPr>
            <w:rStyle w:val="Hyperlink"/>
          </w:rPr>
          <w:t>Jim Westwood</w:t>
        </w:r>
      </w:hyperlink>
      <w:r w:rsidR="00D6277D">
        <w:t xml:space="preserve"> </w:t>
      </w:r>
      <w:r w:rsidR="00861ED5">
        <w:t xml:space="preserve">from </w:t>
      </w:r>
      <w:r>
        <w:t xml:space="preserve">MLA to notify your interest in applying to get your course approved to become </w:t>
      </w:r>
      <w:r w:rsidR="0071481E">
        <w:t>a</w:t>
      </w:r>
      <w:r>
        <w:t xml:space="preserve"> </w:t>
      </w:r>
      <w:r w:rsidR="006E3760">
        <w:t>consumer health information c</w:t>
      </w:r>
      <w:r>
        <w:t>ourse</w:t>
      </w:r>
      <w:r w:rsidR="003E73BF">
        <w:t xml:space="preserve">. </w:t>
      </w:r>
    </w:p>
    <w:p w14:paraId="731FAC22" w14:textId="77777777" w:rsidR="003E73BF" w:rsidRDefault="003E73BF" w:rsidP="003E73BF">
      <w:pPr>
        <w:pStyle w:val="ListParagraph"/>
      </w:pPr>
    </w:p>
    <w:p w14:paraId="33A08F83" w14:textId="3B897BA9" w:rsidR="0086388D" w:rsidRDefault="003E73BF" w:rsidP="0039089D">
      <w:pPr>
        <w:pStyle w:val="ListParagraph"/>
        <w:numPr>
          <w:ilvl w:val="0"/>
          <w:numId w:val="6"/>
        </w:numPr>
      </w:pPr>
      <w:r>
        <w:t xml:space="preserve">Email </w:t>
      </w:r>
      <w:r w:rsidR="0071156C">
        <w:t>your cours</w:t>
      </w:r>
      <w:r>
        <w:t>e</w:t>
      </w:r>
      <w:r w:rsidR="0071156C">
        <w:t xml:space="preserve"> syllabus</w:t>
      </w:r>
      <w:r w:rsidR="00742FC9">
        <w:t xml:space="preserve"> to Jim</w:t>
      </w:r>
      <w:r w:rsidR="0071156C">
        <w:t xml:space="preserve"> </w:t>
      </w:r>
      <w:r>
        <w:t>to</w:t>
      </w:r>
      <w:r w:rsidR="0071156C">
        <w:t xml:space="preserve"> review </w:t>
      </w:r>
      <w:r>
        <w:t>and</w:t>
      </w:r>
      <w:r w:rsidR="00CC778E">
        <w:t xml:space="preserve"> verify that </w:t>
      </w:r>
      <w:r>
        <w:t xml:space="preserve">your </w:t>
      </w:r>
      <w:r w:rsidR="00CC778E">
        <w:t xml:space="preserve">course aligns with </w:t>
      </w:r>
      <w:r w:rsidR="00854776">
        <w:t xml:space="preserve">one or more of the </w:t>
      </w:r>
      <w:r w:rsidR="00752AB7">
        <w:t>eight</w:t>
      </w:r>
      <w:r w:rsidR="00E17CB9">
        <w:t xml:space="preserve"> </w:t>
      </w:r>
      <w:r w:rsidR="001F0707">
        <w:t>CHIS</w:t>
      </w:r>
      <w:r w:rsidR="00CC778E">
        <w:t xml:space="preserve"> competencies.</w:t>
      </w:r>
      <w:r w:rsidR="00861ED5">
        <w:t xml:space="preserve"> For more information about the CHIS competencies, visit </w:t>
      </w:r>
      <w:hyperlink r:id="rId7" w:history="1">
        <w:r w:rsidR="00861ED5" w:rsidRPr="00861ED5">
          <w:rPr>
            <w:rStyle w:val="Hyperlink"/>
          </w:rPr>
          <w:t>mla</w:t>
        </w:r>
        <w:r w:rsidR="00861ED5">
          <w:rPr>
            <w:rStyle w:val="Hyperlink"/>
          </w:rPr>
          <w:t>net</w:t>
        </w:r>
        <w:r w:rsidR="00861ED5" w:rsidRPr="00861ED5">
          <w:rPr>
            <w:rStyle w:val="Hyperlink"/>
          </w:rPr>
          <w:t>.org</w:t>
        </w:r>
      </w:hyperlink>
      <w:r w:rsidR="00861ED5">
        <w:t xml:space="preserve"> to learn more. </w:t>
      </w:r>
    </w:p>
    <w:p w14:paraId="50AD6C8F" w14:textId="77777777" w:rsidR="0039089D" w:rsidRDefault="0039089D" w:rsidP="0039089D">
      <w:pPr>
        <w:pStyle w:val="ListParagraph"/>
      </w:pPr>
    </w:p>
    <w:p w14:paraId="6C6729DD" w14:textId="0969C9E7" w:rsidR="00755B83" w:rsidRDefault="00854776" w:rsidP="0097389B">
      <w:pPr>
        <w:pStyle w:val="ListParagraph"/>
        <w:numPr>
          <w:ilvl w:val="0"/>
          <w:numId w:val="6"/>
        </w:numPr>
        <w:spacing w:after="0"/>
      </w:pPr>
      <w:r>
        <w:t xml:space="preserve">Once Jim verifies that your course aligns with </w:t>
      </w:r>
      <w:r w:rsidR="00A536B3">
        <w:t>one or more of</w:t>
      </w:r>
      <w:r>
        <w:t xml:space="preserve"> the CHIS competencies, g</w:t>
      </w:r>
      <w:r w:rsidR="000C7AE4">
        <w:t xml:space="preserve">o to </w:t>
      </w:r>
      <w:hyperlink r:id="rId8" w:history="1">
        <w:r w:rsidR="000C7AE4" w:rsidRPr="00867785">
          <w:rPr>
            <w:rStyle w:val="Hyperlink"/>
          </w:rPr>
          <w:t>https://www.mlanet.org/e/sx/in/eid=64</w:t>
        </w:r>
      </w:hyperlink>
      <w:r w:rsidR="000C7AE4">
        <w:t xml:space="preserve"> to submit </w:t>
      </w:r>
      <w:r w:rsidR="009D42A1">
        <w:t xml:space="preserve">your </w:t>
      </w:r>
      <w:r w:rsidR="000C7AE4">
        <w:t>course for MLA CE. You will need to have an MLA account to complete the form.</w:t>
      </w:r>
      <w:r w:rsidR="00755B83">
        <w:t xml:space="preserve"> To request a free guest account, go to </w:t>
      </w:r>
      <w:hyperlink r:id="rId9" w:history="1">
        <w:r w:rsidR="00755B83" w:rsidRPr="00867785">
          <w:rPr>
            <w:rStyle w:val="Hyperlink"/>
          </w:rPr>
          <w:t>https://www.mlanet.org/r/us/</w:t>
        </w:r>
      </w:hyperlink>
      <w:r w:rsidR="00755B83">
        <w:t xml:space="preserve"> to get started. </w:t>
      </w:r>
    </w:p>
    <w:p w14:paraId="66FFC7CF" w14:textId="77777777" w:rsidR="00755B83" w:rsidRDefault="00755B83" w:rsidP="00755B83">
      <w:pPr>
        <w:pStyle w:val="ListParagraph"/>
      </w:pPr>
    </w:p>
    <w:p w14:paraId="730EB2B6" w14:textId="0FEBC98C" w:rsidR="00755B83" w:rsidRDefault="00755B83" w:rsidP="00E17CB9">
      <w:pPr>
        <w:pStyle w:val="ListParagraph"/>
      </w:pPr>
      <w:r>
        <w:t xml:space="preserve">Note that you </w:t>
      </w:r>
      <w:r w:rsidR="00CD4676">
        <w:t>do not</w:t>
      </w:r>
      <w:r>
        <w:t xml:space="preserve"> have </w:t>
      </w:r>
      <w:r w:rsidR="00AE2568">
        <w:t xml:space="preserve">an </w:t>
      </w:r>
      <w:r>
        <w:t>MLA member</w:t>
      </w:r>
      <w:r w:rsidR="00AE2568">
        <w:t>ship account</w:t>
      </w:r>
      <w:r>
        <w:t xml:space="preserve"> to apply. However, if you</w:t>
      </w:r>
      <w:r w:rsidR="00044CF3">
        <w:t xml:space="preserve"> are interested in becoming a</w:t>
      </w:r>
      <w:r>
        <w:t xml:space="preserve"> member, visit </w:t>
      </w:r>
      <w:hyperlink r:id="rId10" w:history="1">
        <w:r w:rsidRPr="00867785">
          <w:rPr>
            <w:rStyle w:val="Hyperlink"/>
          </w:rPr>
          <w:t>https://www.mlanet.org/join</w:t>
        </w:r>
      </w:hyperlink>
      <w:r>
        <w:t xml:space="preserve"> to learn more. </w:t>
      </w:r>
    </w:p>
    <w:p w14:paraId="0B0B5A29" w14:textId="77777777" w:rsidR="00755B83" w:rsidRDefault="00755B83" w:rsidP="00755B83">
      <w:pPr>
        <w:pStyle w:val="ListParagraph"/>
      </w:pPr>
    </w:p>
    <w:p w14:paraId="6026B544" w14:textId="06EA1F6E" w:rsidR="00690000" w:rsidRDefault="0018667F" w:rsidP="00690000">
      <w:pPr>
        <w:pStyle w:val="ListParagraph"/>
        <w:numPr>
          <w:ilvl w:val="0"/>
          <w:numId w:val="13"/>
        </w:numPr>
      </w:pPr>
      <w:r>
        <w:rPr>
          <w:noProof/>
        </w:rPr>
        <w:drawing>
          <wp:anchor distT="0" distB="0" distL="114300" distR="114300" simplePos="0" relativeHeight="251658240" behindDoc="1" locked="0" layoutInCell="1" allowOverlap="1" wp14:anchorId="46E17005" wp14:editId="2B99D961">
            <wp:simplePos x="0" y="0"/>
            <wp:positionH relativeFrom="margin">
              <wp:align>right</wp:align>
            </wp:positionH>
            <wp:positionV relativeFrom="paragraph">
              <wp:posOffset>561340</wp:posOffset>
            </wp:positionV>
            <wp:extent cx="5943600" cy="17252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1725295"/>
                    </a:xfrm>
                    <a:prstGeom prst="rect">
                      <a:avLst/>
                    </a:prstGeom>
                  </pic:spPr>
                </pic:pic>
              </a:graphicData>
            </a:graphic>
          </wp:anchor>
        </w:drawing>
      </w:r>
      <w:r w:rsidR="00941219">
        <w:t xml:space="preserve">When choosing the submission type, make sure to </w:t>
      </w:r>
      <w:r w:rsidR="00BE29E8">
        <w:t>select</w:t>
      </w:r>
      <w:r w:rsidR="00F01099">
        <w:t xml:space="preserve"> the</w:t>
      </w:r>
      <w:r w:rsidR="00941219">
        <w:t xml:space="preserve"> </w:t>
      </w:r>
      <w:r w:rsidR="00BE29E8">
        <w:t>"</w:t>
      </w:r>
      <w:r w:rsidR="00941219">
        <w:t>NLM and NNLM Courses Only</w:t>
      </w:r>
      <w:r w:rsidR="00BE29E8">
        <w:t>."</w:t>
      </w:r>
      <w:r w:rsidR="00941219">
        <w:t xml:space="preserve"> This </w:t>
      </w:r>
      <w:r w:rsidR="00BE29E8">
        <w:t xml:space="preserve">selection </w:t>
      </w:r>
      <w:r w:rsidR="00941219">
        <w:t xml:space="preserve">helps MLA identify if you are taking part </w:t>
      </w:r>
      <w:r w:rsidR="00BE29E8">
        <w:t>in</w:t>
      </w:r>
      <w:r w:rsidR="00941219">
        <w:t xml:space="preserve"> the </w:t>
      </w:r>
      <w:r w:rsidR="00CE7CED">
        <w:t>Consumer Health</w:t>
      </w:r>
      <w:r w:rsidR="00941219">
        <w:t xml:space="preserve"> </w:t>
      </w:r>
      <w:r w:rsidR="00CE7CED">
        <w:t xml:space="preserve">Library Students </w:t>
      </w:r>
      <w:r w:rsidR="00743849">
        <w:t>program</w:t>
      </w:r>
      <w:r>
        <w:t>.</w:t>
      </w:r>
      <w:r w:rsidR="00941219">
        <w:t xml:space="preserve"> </w:t>
      </w:r>
    </w:p>
    <w:p w14:paraId="73EFD90B" w14:textId="2B696561" w:rsidR="00D14713" w:rsidRDefault="00D20086" w:rsidP="005457A6">
      <w:pPr>
        <w:pStyle w:val="ListParagraph"/>
        <w:numPr>
          <w:ilvl w:val="0"/>
          <w:numId w:val="13"/>
        </w:numPr>
      </w:pPr>
      <w:r>
        <w:t xml:space="preserve">When you have reached the MLA CE Credits section of the form, it will ask you to indicate how many MLA CE hours you </w:t>
      </w:r>
      <w:r w:rsidR="002763BC">
        <w:t>seek</w:t>
      </w:r>
      <w:r>
        <w:t xml:space="preserve"> approval. T</w:t>
      </w:r>
      <w:r w:rsidR="00D14713">
        <w:t>h</w:t>
      </w:r>
      <w:r w:rsidR="00E80C2C">
        <w:t>e CE hours</w:t>
      </w:r>
      <w:r w:rsidR="00D14713">
        <w:t xml:space="preserve"> can be determined by</w:t>
      </w:r>
      <w:r w:rsidR="002A4885">
        <w:t xml:space="preserve"> </w:t>
      </w:r>
      <w:r>
        <w:t xml:space="preserve">the number of hours </w:t>
      </w:r>
      <w:r w:rsidR="00D14713">
        <w:t>of in-person work</w:t>
      </w:r>
      <w:r w:rsidR="00E80C2C">
        <w:t xml:space="preserve"> done in the class</w:t>
      </w:r>
      <w:r w:rsidR="00D14713">
        <w:t xml:space="preserve">. </w:t>
      </w:r>
      <w:r w:rsidR="00DC4D6B">
        <w:t>O</w:t>
      </w:r>
      <w:r w:rsidR="00CD4676">
        <w:t>ne</w:t>
      </w:r>
      <w:r w:rsidR="00D14713">
        <w:t xml:space="preserve"> hour of in-person work is equivalent to </w:t>
      </w:r>
      <w:r w:rsidR="00CD4676">
        <w:t xml:space="preserve">one </w:t>
      </w:r>
      <w:r w:rsidR="00D14713">
        <w:t xml:space="preserve">CE credit. </w:t>
      </w:r>
    </w:p>
    <w:tbl>
      <w:tblPr>
        <w:tblW w:w="5000" w:type="pct"/>
        <w:shd w:val="clear" w:color="auto" w:fill="FFFFFF"/>
        <w:tblCellMar>
          <w:top w:w="23" w:type="dxa"/>
          <w:left w:w="23" w:type="dxa"/>
          <w:bottom w:w="23" w:type="dxa"/>
          <w:right w:w="23" w:type="dxa"/>
        </w:tblCellMar>
        <w:tblLook w:val="04A0" w:firstRow="1" w:lastRow="0" w:firstColumn="1" w:lastColumn="0" w:noHBand="0" w:noVBand="1"/>
      </w:tblPr>
      <w:tblGrid>
        <w:gridCol w:w="2250"/>
        <w:gridCol w:w="7094"/>
      </w:tblGrid>
      <w:tr w:rsidR="005E39D5" w:rsidRPr="000D58B4" w14:paraId="3AA95974" w14:textId="77777777" w:rsidTr="00D20086">
        <w:tc>
          <w:tcPr>
            <w:tcW w:w="2250" w:type="dxa"/>
            <w:tcBorders>
              <w:top w:val="single" w:sz="6" w:space="0" w:color="E0E0E0"/>
              <w:left w:val="single" w:sz="6" w:space="0" w:color="CCCCCC"/>
              <w:bottom w:val="single" w:sz="6" w:space="0" w:color="E0E0E0"/>
              <w:right w:val="single" w:sz="6" w:space="0" w:color="E0E0E0"/>
            </w:tcBorders>
            <w:shd w:val="clear" w:color="auto" w:fill="FFFFFF"/>
            <w:tcMar>
              <w:top w:w="120" w:type="dxa"/>
              <w:left w:w="120" w:type="dxa"/>
              <w:bottom w:w="120" w:type="dxa"/>
              <w:right w:w="120" w:type="dxa"/>
            </w:tcMar>
            <w:hideMark/>
          </w:tcPr>
          <w:p w14:paraId="4D4A92C8" w14:textId="77777777" w:rsidR="005E39D5" w:rsidRPr="000D58B4" w:rsidRDefault="005E39D5" w:rsidP="00D20086">
            <w:pPr>
              <w:spacing w:after="0" w:line="240" w:lineRule="auto"/>
              <w:rPr>
                <w:rFonts w:ascii="Open Sans" w:eastAsia="Times New Roman" w:hAnsi="Open Sans" w:cs="Times New Roman"/>
                <w:color w:val="333333"/>
                <w:sz w:val="21"/>
                <w:szCs w:val="21"/>
              </w:rPr>
            </w:pPr>
            <w:r w:rsidRPr="000D58B4">
              <w:rPr>
                <w:rFonts w:ascii="Open Sans" w:eastAsia="Times New Roman" w:hAnsi="Open Sans" w:cs="Times New Roman"/>
                <w:color w:val="333333"/>
                <w:sz w:val="21"/>
                <w:szCs w:val="21"/>
              </w:rPr>
              <w:t>MLA CE Credits:</w:t>
            </w:r>
            <w:r w:rsidRPr="000D58B4">
              <w:rPr>
                <w:rFonts w:ascii="Open Sans" w:eastAsia="Times New Roman" w:hAnsi="Open Sans" w:cs="Times New Roman"/>
                <w:color w:val="333333"/>
                <w:sz w:val="21"/>
                <w:szCs w:val="21"/>
              </w:rPr>
              <w:br/>
            </w:r>
            <w:r w:rsidRPr="000D58B4">
              <w:rPr>
                <w:rFonts w:ascii="Open Sans" w:eastAsia="Times New Roman" w:hAnsi="Open Sans" w:cs="Times New Roman"/>
                <w:color w:val="A94442"/>
                <w:sz w:val="21"/>
                <w:szCs w:val="21"/>
              </w:rPr>
              <w:t>(required)</w:t>
            </w:r>
          </w:p>
        </w:tc>
        <w:tc>
          <w:tcPr>
            <w:tcW w:w="0" w:type="auto"/>
            <w:tcBorders>
              <w:top w:val="single" w:sz="6" w:space="0" w:color="E0E0E0"/>
              <w:left w:val="single" w:sz="6" w:space="0" w:color="E0E0E0"/>
              <w:bottom w:val="single" w:sz="6" w:space="0" w:color="E0E0E0"/>
              <w:right w:val="single" w:sz="6" w:space="0" w:color="CCCCCC"/>
            </w:tcBorders>
            <w:shd w:val="clear" w:color="auto" w:fill="F8F8F8"/>
            <w:tcMar>
              <w:top w:w="120" w:type="dxa"/>
              <w:left w:w="120" w:type="dxa"/>
              <w:bottom w:w="120" w:type="dxa"/>
              <w:right w:w="120" w:type="dxa"/>
            </w:tcMar>
            <w:hideMark/>
          </w:tcPr>
          <w:p w14:paraId="40EDE4D0" w14:textId="77777777" w:rsidR="005E39D5" w:rsidRPr="000D58B4" w:rsidRDefault="005E39D5" w:rsidP="00D20086">
            <w:pPr>
              <w:spacing w:after="150" w:line="240" w:lineRule="auto"/>
              <w:rPr>
                <w:rFonts w:ascii="Open Sans" w:eastAsia="Times New Roman" w:hAnsi="Open Sans" w:cs="Times New Roman"/>
                <w:color w:val="333333"/>
                <w:sz w:val="21"/>
                <w:szCs w:val="21"/>
              </w:rPr>
            </w:pPr>
            <w:r w:rsidRPr="005E39D5">
              <w:rPr>
                <w:rFonts w:ascii="Open Sans" w:eastAsia="Times New Roman" w:hAnsi="Open Sans" w:cs="Times New Roman"/>
                <w:color w:val="333333"/>
                <w:sz w:val="21"/>
                <w:szCs w:val="21"/>
              </w:rPr>
              <w:t>For how many MLA CE hours are you seeking approval? If you are seeking multiple options depending on your course length, ensure your timed agenda lists specifics for each course length.</w:t>
            </w:r>
          </w:p>
          <w:p w14:paraId="016FD775" w14:textId="73528150" w:rsidR="005E39D5" w:rsidRPr="000D58B4" w:rsidRDefault="005E39D5" w:rsidP="00D20086">
            <w:pPr>
              <w:spacing w:after="0" w:line="240" w:lineRule="auto"/>
              <w:rPr>
                <w:rFonts w:ascii="Open Sans" w:eastAsia="Times New Roman" w:hAnsi="Open Sans" w:cs="Times New Roman"/>
                <w:color w:val="333333"/>
                <w:sz w:val="21"/>
                <w:szCs w:val="21"/>
              </w:rPr>
            </w:pPr>
            <w:r w:rsidRPr="000D58B4">
              <w:rPr>
                <w:rFonts w:ascii="Open Sans" w:eastAsia="Times New Roman" w:hAnsi="Open Sans" w:cs="Times New Roman"/>
                <w:color w:val="333333"/>
                <w:sz w:val="21"/>
                <w:szCs w:val="21"/>
              </w:rPr>
              <w:object w:dxaOrig="225" w:dyaOrig="225" w14:anchorId="44961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36.25pt;height:18pt" o:ole="">
                  <v:imagedata r:id="rId12" o:title=""/>
                </v:shape>
                <w:control r:id="rId13" w:name="DefaultOcxName91" w:shapeid="_x0000_i1031"/>
              </w:object>
            </w:r>
          </w:p>
        </w:tc>
      </w:tr>
    </w:tbl>
    <w:p w14:paraId="1F8A6A14" w14:textId="77777777" w:rsidR="005E39D5" w:rsidRDefault="005E39D5" w:rsidP="005E39D5"/>
    <w:p w14:paraId="537BBD76" w14:textId="40F77509" w:rsidR="00941219" w:rsidRDefault="0018667F" w:rsidP="005E39D5">
      <w:pPr>
        <w:pStyle w:val="ListParagraph"/>
        <w:numPr>
          <w:ilvl w:val="0"/>
          <w:numId w:val="13"/>
        </w:numPr>
      </w:pPr>
      <w:r>
        <w:lastRenderedPageBreak/>
        <w:t xml:space="preserve">When </w:t>
      </w:r>
      <w:r w:rsidR="0038615E">
        <w:t>you</w:t>
      </w:r>
      <w:r w:rsidR="006C761C">
        <w:t xml:space="preserve"> have</w:t>
      </w:r>
      <w:r w:rsidR="0038615E">
        <w:t xml:space="preserve"> reached the</w:t>
      </w:r>
      <w:r>
        <w:t xml:space="preserve"> term approval section,</w:t>
      </w:r>
      <w:r w:rsidR="00704DF3">
        <w:t xml:space="preserve"> it will ask you to indicate how long you w</w:t>
      </w:r>
      <w:r w:rsidR="00426D73">
        <w:t>ould like</w:t>
      </w:r>
      <w:r w:rsidR="00704DF3">
        <w:t xml:space="preserve"> your course</w:t>
      </w:r>
      <w:r w:rsidR="00426D73">
        <w:t xml:space="preserve"> to be</w:t>
      </w:r>
      <w:r w:rsidR="00704DF3">
        <w:t xml:space="preserve"> eligible for MLA CE. Click the </w:t>
      </w:r>
      <w:r w:rsidR="003F559D">
        <w:t>drop-down</w:t>
      </w:r>
      <w:r w:rsidR="00704DF3">
        <w:t xml:space="preserve"> button and ch</w:t>
      </w:r>
      <w:r>
        <w:t xml:space="preserve">oose </w:t>
      </w:r>
      <w:r w:rsidR="002763BC">
        <w:t>"</w:t>
      </w:r>
      <w:r>
        <w:t>3 years</w:t>
      </w:r>
      <w:r w:rsidR="002763BC">
        <w:t>"</w:t>
      </w:r>
      <w:r>
        <w:t>.</w:t>
      </w:r>
      <w:r w:rsidR="00B21D90">
        <w:t xml:space="preserve"> The program offers to cover all the fees </w:t>
      </w:r>
      <w:r w:rsidR="006C761C">
        <w:t>related to having</w:t>
      </w:r>
      <w:r w:rsidR="00B21D90">
        <w:t xml:space="preserve"> your course offer MLA CE credit </w:t>
      </w:r>
      <w:r w:rsidR="002763BC">
        <w:t xml:space="preserve">for </w:t>
      </w:r>
      <w:r w:rsidR="0097519E">
        <w:t>up to</w:t>
      </w:r>
      <w:r w:rsidR="00B21D90">
        <w:t xml:space="preserve"> 3 years. </w:t>
      </w:r>
    </w:p>
    <w:p w14:paraId="5175FF25" w14:textId="77777777" w:rsidR="0018667F" w:rsidRDefault="0018667F" w:rsidP="0018667F">
      <w:pPr>
        <w:pStyle w:val="ListParagraph"/>
        <w:ind w:left="1440"/>
      </w:pPr>
    </w:p>
    <w:tbl>
      <w:tblPr>
        <w:tblW w:w="5000" w:type="pct"/>
        <w:shd w:val="clear" w:color="auto" w:fill="FFFFFF"/>
        <w:tblCellMar>
          <w:top w:w="23" w:type="dxa"/>
          <w:left w:w="23" w:type="dxa"/>
          <w:bottom w:w="23" w:type="dxa"/>
          <w:right w:w="23" w:type="dxa"/>
        </w:tblCellMar>
        <w:tblLook w:val="04A0" w:firstRow="1" w:lastRow="0" w:firstColumn="1" w:lastColumn="0" w:noHBand="0" w:noVBand="1"/>
      </w:tblPr>
      <w:tblGrid>
        <w:gridCol w:w="2250"/>
        <w:gridCol w:w="7094"/>
      </w:tblGrid>
      <w:tr w:rsidR="0018667F" w:rsidRPr="0018667F" w14:paraId="6D47C9BD" w14:textId="77777777" w:rsidTr="0018667F">
        <w:tc>
          <w:tcPr>
            <w:tcW w:w="2250" w:type="dxa"/>
            <w:tcBorders>
              <w:top w:val="single" w:sz="6" w:space="0" w:color="E0E0E0"/>
              <w:left w:val="single" w:sz="6" w:space="0" w:color="CCCCCC"/>
              <w:bottom w:val="single" w:sz="6" w:space="0" w:color="E0E0E0"/>
              <w:right w:val="single" w:sz="6" w:space="0" w:color="E0E0E0"/>
            </w:tcBorders>
            <w:shd w:val="clear" w:color="auto" w:fill="FFFFFF"/>
            <w:tcMar>
              <w:top w:w="120" w:type="dxa"/>
              <w:left w:w="120" w:type="dxa"/>
              <w:bottom w:w="120" w:type="dxa"/>
              <w:right w:w="120" w:type="dxa"/>
            </w:tcMar>
            <w:hideMark/>
          </w:tcPr>
          <w:p w14:paraId="7D5FAD05" w14:textId="77777777" w:rsidR="0018667F" w:rsidRPr="0018667F" w:rsidRDefault="0018667F" w:rsidP="0018667F">
            <w:pPr>
              <w:spacing w:after="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Term for approval **:</w:t>
            </w:r>
            <w:r w:rsidRPr="0018667F">
              <w:rPr>
                <w:rFonts w:ascii="Open Sans" w:eastAsia="Times New Roman" w:hAnsi="Open Sans" w:cs="Times New Roman"/>
                <w:color w:val="333333"/>
                <w:sz w:val="21"/>
                <w:szCs w:val="21"/>
              </w:rPr>
              <w:br/>
            </w:r>
            <w:r w:rsidRPr="0018667F">
              <w:rPr>
                <w:rFonts w:ascii="Open Sans" w:eastAsia="Times New Roman" w:hAnsi="Open Sans" w:cs="Times New Roman"/>
                <w:color w:val="A94442"/>
                <w:sz w:val="21"/>
                <w:szCs w:val="21"/>
              </w:rPr>
              <w:t>(required)</w:t>
            </w:r>
          </w:p>
        </w:tc>
        <w:tc>
          <w:tcPr>
            <w:tcW w:w="0" w:type="auto"/>
            <w:tcBorders>
              <w:top w:val="single" w:sz="6" w:space="0" w:color="E0E0E0"/>
              <w:left w:val="single" w:sz="6" w:space="0" w:color="E0E0E0"/>
              <w:bottom w:val="single" w:sz="6" w:space="0" w:color="E0E0E0"/>
              <w:right w:val="single" w:sz="6" w:space="0" w:color="CCCCCC"/>
            </w:tcBorders>
            <w:shd w:val="clear" w:color="auto" w:fill="F8F8F8"/>
            <w:tcMar>
              <w:top w:w="120" w:type="dxa"/>
              <w:left w:w="120" w:type="dxa"/>
              <w:bottom w:w="120" w:type="dxa"/>
              <w:right w:w="120" w:type="dxa"/>
            </w:tcMar>
            <w:hideMark/>
          </w:tcPr>
          <w:p w14:paraId="5A7D8CE1" w14:textId="77777777" w:rsidR="0018667F" w:rsidRPr="0018667F" w:rsidRDefault="0018667F" w:rsidP="0018667F">
            <w:pPr>
              <w:spacing w:after="15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Indicate how long you want your course to be eligible for MLA CE approval.</w:t>
            </w:r>
          </w:p>
          <w:p w14:paraId="1D927B84" w14:textId="16973BF5" w:rsidR="0018667F" w:rsidRPr="0018667F" w:rsidRDefault="0018667F" w:rsidP="0018667F">
            <w:pPr>
              <w:spacing w:after="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   </w:t>
            </w:r>
            <w:r w:rsidRPr="0018667F">
              <w:rPr>
                <w:rFonts w:ascii="Open Sans" w:eastAsia="Times New Roman" w:hAnsi="Open Sans" w:cs="Times New Roman"/>
                <w:color w:val="333333"/>
                <w:sz w:val="21"/>
                <w:szCs w:val="21"/>
              </w:rPr>
              <w:object w:dxaOrig="225" w:dyaOrig="225" w14:anchorId="2B33CD82">
                <v:shape id="_x0000_i1033" type="#_x0000_t75" style="width:66pt;height:18pt" o:ole="">
                  <v:imagedata r:id="rId14" o:title=""/>
                </v:shape>
                <w:control r:id="rId15" w:name="DefaultOcxName261" w:shapeid="_x0000_i1033"/>
              </w:object>
            </w:r>
          </w:p>
          <w:p w14:paraId="17994063" w14:textId="77777777" w:rsidR="0018667F" w:rsidRPr="0018667F" w:rsidRDefault="0018667F" w:rsidP="0018667F">
            <w:pPr>
              <w:spacing w:after="150" w:line="240" w:lineRule="auto"/>
              <w:rPr>
                <w:rFonts w:ascii="Open Sans" w:eastAsia="Times New Roman" w:hAnsi="Open Sans" w:cs="Times New Roman"/>
                <w:color w:val="333333"/>
                <w:sz w:val="21"/>
                <w:szCs w:val="21"/>
              </w:rPr>
            </w:pPr>
            <w:r w:rsidRPr="0018667F">
              <w:rPr>
                <w:rFonts w:ascii="Open Sans" w:eastAsia="Times New Roman" w:hAnsi="Open Sans" w:cs="Times New Roman"/>
                <w:color w:val="333333"/>
                <w:sz w:val="21"/>
                <w:szCs w:val="21"/>
              </w:rPr>
              <w:t>Full fee schedule for approval and listing on MEDLIB-ED are </w:t>
            </w:r>
            <w:hyperlink r:id="rId16" w:tgtFrame="_blank" w:history="1">
              <w:r w:rsidRPr="0018667F">
                <w:rPr>
                  <w:rFonts w:ascii="Open Sans" w:eastAsia="Times New Roman" w:hAnsi="Open Sans" w:cs="Times New Roman"/>
                  <w:color w:val="009A92"/>
                  <w:sz w:val="21"/>
                  <w:szCs w:val="21"/>
                  <w:u w:val="single"/>
                </w:rPr>
                <w:t>available on MLANET</w:t>
              </w:r>
            </w:hyperlink>
            <w:r w:rsidRPr="0018667F">
              <w:rPr>
                <w:rFonts w:ascii="Open Sans" w:eastAsia="Times New Roman" w:hAnsi="Open Sans" w:cs="Times New Roman"/>
                <w:color w:val="333333"/>
                <w:sz w:val="21"/>
                <w:szCs w:val="21"/>
              </w:rPr>
              <w:t> (link opens new tab).</w:t>
            </w:r>
          </w:p>
        </w:tc>
      </w:tr>
    </w:tbl>
    <w:p w14:paraId="532E718F" w14:textId="77777777" w:rsidR="0018667F" w:rsidRDefault="0018667F" w:rsidP="0018667F"/>
    <w:p w14:paraId="21A869AA" w14:textId="5D7C26F3" w:rsidR="00E3170B" w:rsidRDefault="00E3170B" w:rsidP="009D42A1">
      <w:pPr>
        <w:pStyle w:val="ListParagraph"/>
        <w:numPr>
          <w:ilvl w:val="0"/>
          <w:numId w:val="6"/>
        </w:numPr>
      </w:pPr>
      <w:r>
        <w:t xml:space="preserve">Throughout the process, please keep in touch with </w:t>
      </w:r>
      <w:r w:rsidR="002359AB">
        <w:t>J</w:t>
      </w:r>
      <w:r>
        <w:t xml:space="preserve">im and Sam </w:t>
      </w:r>
      <w:r w:rsidR="003B4C7F">
        <w:t>on the status of your application</w:t>
      </w:r>
      <w:r>
        <w:t xml:space="preserve">. </w:t>
      </w:r>
      <w:r w:rsidR="009D42A1">
        <w:t xml:space="preserve">If you have any questions about the required information, </w:t>
      </w:r>
      <w:r w:rsidR="003A43AE">
        <w:t>please</w:t>
      </w:r>
      <w:r w:rsidR="009D42A1">
        <w:t xml:space="preserve"> contact Jim Westwood </w:t>
      </w:r>
      <w:r w:rsidR="004802F2">
        <w:t xml:space="preserve">or Sam Nunn </w:t>
      </w:r>
      <w:r w:rsidR="009D42A1">
        <w:t>for assistance.</w:t>
      </w:r>
      <w:r w:rsidR="0039089D">
        <w:br/>
      </w:r>
    </w:p>
    <w:p w14:paraId="069AAAF3" w14:textId="2B07764C" w:rsidR="00B92C5D" w:rsidRPr="00342B34" w:rsidRDefault="003B4C7F" w:rsidP="002C3184">
      <w:pPr>
        <w:pStyle w:val="ListParagraph"/>
        <w:numPr>
          <w:ilvl w:val="0"/>
          <w:numId w:val="6"/>
        </w:numPr>
        <w:rPr>
          <w:b/>
          <w:bCs/>
          <w:u w:val="single"/>
        </w:rPr>
      </w:pPr>
      <w:r>
        <w:t xml:space="preserve">Once </w:t>
      </w:r>
      <w:r w:rsidR="00896025">
        <w:t>you</w:t>
      </w:r>
      <w:r w:rsidR="00BE29E8">
        <w:t>'</w:t>
      </w:r>
      <w:r w:rsidR="00896025">
        <w:t>ve</w:t>
      </w:r>
      <w:r w:rsidR="003A43AE">
        <w:t xml:space="preserve"> submitted</w:t>
      </w:r>
      <w:r w:rsidR="00896025">
        <w:t xml:space="preserve"> the form, </w:t>
      </w:r>
      <w:r w:rsidR="00E25822">
        <w:t xml:space="preserve">notify both </w:t>
      </w:r>
      <w:r w:rsidR="00896025">
        <w:t>Jim Westwood</w:t>
      </w:r>
      <w:r w:rsidR="004802F2">
        <w:t xml:space="preserve"> </w:t>
      </w:r>
      <w:r w:rsidR="00896025">
        <w:t>and Sam Nunn</w:t>
      </w:r>
      <w:r w:rsidR="003A43AE">
        <w:t xml:space="preserve"> of your completion</w:t>
      </w:r>
      <w:r w:rsidR="00E25822">
        <w:t>.</w:t>
      </w:r>
      <w:r>
        <w:t xml:space="preserve"> MLA will review your application</w:t>
      </w:r>
      <w:r w:rsidR="003A43AE">
        <w:t>,</w:t>
      </w:r>
      <w:r>
        <w:t xml:space="preserve"> and a representative will contact you about your submission. </w:t>
      </w:r>
      <w:r w:rsidR="008229E8">
        <w:t xml:space="preserve"> </w:t>
      </w:r>
    </w:p>
    <w:p w14:paraId="59A330A4" w14:textId="77777777" w:rsidR="00B92C5D" w:rsidRDefault="00B92C5D" w:rsidP="00932DFB">
      <w:pPr>
        <w:rPr>
          <w:b/>
          <w:bCs/>
          <w:u w:val="single"/>
        </w:rPr>
      </w:pPr>
    </w:p>
    <w:p w14:paraId="6CB17205" w14:textId="1952FA8A" w:rsidR="00932DFB" w:rsidRDefault="00B17541" w:rsidP="00033057">
      <w:pPr>
        <w:jc w:val="center"/>
        <w:rPr>
          <w:b/>
          <w:bCs/>
          <w:u w:val="single"/>
        </w:rPr>
      </w:pPr>
      <w:r w:rsidRPr="00B17541">
        <w:rPr>
          <w:b/>
          <w:bCs/>
          <w:u w:val="single"/>
        </w:rPr>
        <w:t>Additional Information</w:t>
      </w:r>
      <w:r>
        <w:rPr>
          <w:b/>
          <w:bCs/>
          <w:u w:val="single"/>
        </w:rPr>
        <w:t xml:space="preserve"> for the Future</w:t>
      </w:r>
      <w:r w:rsidR="00666DF1">
        <w:rPr>
          <w:b/>
          <w:bCs/>
          <w:u w:val="single"/>
        </w:rPr>
        <w:t xml:space="preserve"> (if </w:t>
      </w:r>
      <w:r w:rsidR="00187597">
        <w:rPr>
          <w:b/>
          <w:bCs/>
          <w:u w:val="single"/>
        </w:rPr>
        <w:t>application was</w:t>
      </w:r>
      <w:r w:rsidR="00666DF1">
        <w:rPr>
          <w:b/>
          <w:bCs/>
          <w:u w:val="single"/>
        </w:rPr>
        <w:t xml:space="preserve"> approved)</w:t>
      </w:r>
    </w:p>
    <w:p w14:paraId="79BFF514" w14:textId="0F53A239" w:rsidR="00B17541" w:rsidRDefault="008E25C7" w:rsidP="008E25C7">
      <w:pPr>
        <w:pStyle w:val="xmsonormal"/>
        <w:ind w:firstLine="720"/>
      </w:pPr>
      <w:r>
        <w:t xml:space="preserve">If you plan to teach </w:t>
      </w:r>
      <w:r w:rsidR="00697B32">
        <w:t xml:space="preserve">your class </w:t>
      </w:r>
      <w:r>
        <w:t xml:space="preserve">again, you will need to fill out </w:t>
      </w:r>
      <w:r w:rsidR="00676C7B">
        <w:t xml:space="preserve">a </w:t>
      </w:r>
      <w:r w:rsidR="0043151A">
        <w:t xml:space="preserve">form </w:t>
      </w:r>
      <w:hyperlink r:id="rId17" w:history="1">
        <w:r w:rsidR="0043151A" w:rsidRPr="0043151A">
          <w:rPr>
            <w:rStyle w:val="Hyperlink"/>
          </w:rPr>
          <w:t>here</w:t>
        </w:r>
      </w:hyperlink>
      <w:r w:rsidR="0043151A">
        <w:t xml:space="preserve"> </w:t>
      </w:r>
      <w:r w:rsidR="009643FD">
        <w:t>to s</w:t>
      </w:r>
      <w:r w:rsidR="005C3FB3">
        <w:t xml:space="preserve">chedule </w:t>
      </w:r>
      <w:r w:rsidR="00697B32">
        <w:t>the</w:t>
      </w:r>
      <w:r w:rsidR="005C3FB3">
        <w:t xml:space="preserve"> </w:t>
      </w:r>
      <w:r w:rsidR="009643FD">
        <w:t>c</w:t>
      </w:r>
      <w:r w:rsidR="005C3FB3">
        <w:t>ou</w:t>
      </w:r>
      <w:r w:rsidR="009643FD">
        <w:t>r</w:t>
      </w:r>
      <w:r w:rsidR="005C3FB3">
        <w:t xml:space="preserve">se on </w:t>
      </w:r>
      <w:hyperlink r:id="rId18" w:history="1">
        <w:r w:rsidR="00717B61">
          <w:rPr>
            <w:rStyle w:val="Hyperlink"/>
          </w:rPr>
          <w:t>MEDLIB-ED</w:t>
        </w:r>
      </w:hyperlink>
      <w:r w:rsidR="00717B61">
        <w:t xml:space="preserve"> </w:t>
      </w:r>
      <w:r w:rsidR="005C3FB3">
        <w:t xml:space="preserve">before the </w:t>
      </w:r>
      <w:r w:rsidR="009643FD">
        <w:t>semester begins</w:t>
      </w:r>
      <w:r>
        <w:t xml:space="preserve">. This </w:t>
      </w:r>
      <w:r w:rsidR="00125827">
        <w:t xml:space="preserve">form </w:t>
      </w:r>
      <w:r w:rsidR="005C3FB3">
        <w:t>notifies MLA that you are teaching the c</w:t>
      </w:r>
      <w:r w:rsidR="00125827">
        <w:t>lass</w:t>
      </w:r>
      <w:r w:rsidR="005C3FB3">
        <w:t xml:space="preserve"> again</w:t>
      </w:r>
      <w:r w:rsidR="00125827">
        <w:t>. T</w:t>
      </w:r>
      <w:r w:rsidR="009643FD">
        <w:t xml:space="preserve">hey will generate a new code </w:t>
      </w:r>
      <w:r w:rsidR="0015203B">
        <w:t xml:space="preserve">for you </w:t>
      </w:r>
      <w:r w:rsidR="009643FD">
        <w:t>to give to your future students</w:t>
      </w:r>
      <w:r w:rsidR="0015203B">
        <w:t xml:space="preserve"> to claim credit</w:t>
      </w:r>
      <w:r w:rsidR="009643FD">
        <w:t xml:space="preserve"> after completing the course. </w:t>
      </w:r>
    </w:p>
    <w:p w14:paraId="542A0796" w14:textId="77777777" w:rsidR="00B17541" w:rsidRDefault="00B17541" w:rsidP="00B17541">
      <w:pPr>
        <w:pStyle w:val="xmsonormal"/>
      </w:pPr>
      <w:r>
        <w:t> </w:t>
      </w:r>
    </w:p>
    <w:p w14:paraId="6B71E121" w14:textId="3F1658F1" w:rsidR="00B17541" w:rsidRDefault="00B17541" w:rsidP="008D7763">
      <w:pPr>
        <w:pStyle w:val="xmsonormal"/>
        <w:ind w:firstLine="720"/>
      </w:pPr>
      <w:r>
        <w:t xml:space="preserve">When you click on the link, it will take you to the </w:t>
      </w:r>
      <w:r w:rsidR="00BE29E8">
        <w:t>"</w:t>
      </w:r>
      <w:r>
        <w:t>Schedule a Course on the MEDLIB-ED</w:t>
      </w:r>
      <w:r w:rsidR="00BE29E8">
        <w:t>"</w:t>
      </w:r>
      <w:r>
        <w:t xml:space="preserve"> page. When you click the drop-down button, choose </w:t>
      </w:r>
      <w:r w:rsidR="00BE29E8">
        <w:t>"</w:t>
      </w:r>
      <w:r>
        <w:t>I am an NLM or NNLM representative scheduling a course</w:t>
      </w:r>
      <w:r w:rsidR="00BE29E8">
        <w:t>"</w:t>
      </w:r>
      <w:r>
        <w:t xml:space="preserve"> before proceeding to the form. </w:t>
      </w:r>
    </w:p>
    <w:p w14:paraId="0AD68E73" w14:textId="77777777" w:rsidR="00B17541" w:rsidRDefault="00B17541" w:rsidP="00B17541">
      <w:pPr>
        <w:pStyle w:val="xmsonormal"/>
      </w:pPr>
      <w:r>
        <w:t> </w:t>
      </w:r>
    </w:p>
    <w:p w14:paraId="64239523" w14:textId="6F5D8925" w:rsidR="00B17541" w:rsidRDefault="00B17541" w:rsidP="004356EF">
      <w:pPr>
        <w:pStyle w:val="xmsonormal"/>
        <w:ind w:firstLine="720"/>
      </w:pPr>
      <w:r>
        <w:t>Once you</w:t>
      </w:r>
      <w:r w:rsidR="00BE29E8">
        <w:t>'</w:t>
      </w:r>
      <w:r>
        <w:t xml:space="preserve">ve submitted the form, </w:t>
      </w:r>
      <w:r w:rsidR="008D7763">
        <w:t>MLA will</w:t>
      </w:r>
      <w:r>
        <w:t xml:space="preserve"> process it and have it listed on their website. An MLA representative might contact you for additional information, if necessary. </w:t>
      </w:r>
    </w:p>
    <w:p w14:paraId="4F9C1F99" w14:textId="441D44DE" w:rsidR="00B17541" w:rsidRPr="00B17541" w:rsidRDefault="00B17541" w:rsidP="00932DFB"/>
    <w:sectPr w:rsidR="00B17541" w:rsidRPr="00B17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16444"/>
    <w:multiLevelType w:val="hybridMultilevel"/>
    <w:tmpl w:val="6EE4B3FA"/>
    <w:lvl w:ilvl="0" w:tplc="DD2A11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5603B0"/>
    <w:multiLevelType w:val="multilevel"/>
    <w:tmpl w:val="3E3E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A94E78"/>
    <w:multiLevelType w:val="hybridMultilevel"/>
    <w:tmpl w:val="15B28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3B160D"/>
    <w:multiLevelType w:val="hybridMultilevel"/>
    <w:tmpl w:val="F648E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3F4118B"/>
    <w:multiLevelType w:val="hybridMultilevel"/>
    <w:tmpl w:val="5D9E1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C52FA8"/>
    <w:multiLevelType w:val="hybridMultilevel"/>
    <w:tmpl w:val="1570D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E1B7AD7"/>
    <w:multiLevelType w:val="multilevel"/>
    <w:tmpl w:val="B43C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456FA8"/>
    <w:multiLevelType w:val="hybridMultilevel"/>
    <w:tmpl w:val="9F3AF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951C72"/>
    <w:multiLevelType w:val="hybridMultilevel"/>
    <w:tmpl w:val="E4D0B04E"/>
    <w:lvl w:ilvl="0" w:tplc="D6BA379A">
      <w:start w:val="1"/>
      <w:numFmt w:val="decimal"/>
      <w:lvlText w:val="%1."/>
      <w:lvlJc w:val="left"/>
      <w:pPr>
        <w:ind w:left="720" w:hanging="360"/>
      </w:pPr>
      <w:rPr>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C5190"/>
    <w:multiLevelType w:val="multilevel"/>
    <w:tmpl w:val="84E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1A1A0B"/>
    <w:multiLevelType w:val="hybridMultilevel"/>
    <w:tmpl w:val="2222F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8503E"/>
    <w:multiLevelType w:val="hybridMultilevel"/>
    <w:tmpl w:val="C5283C4E"/>
    <w:lvl w:ilvl="0" w:tplc="D6BA379A">
      <w:start w:val="1"/>
      <w:numFmt w:val="decimal"/>
      <w:lvlText w:val="%1."/>
      <w:lvlJc w:val="left"/>
      <w:pPr>
        <w:ind w:left="720" w:hanging="360"/>
      </w:pPr>
      <w:rPr>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6"/>
  </w:num>
  <w:num w:numId="4">
    <w:abstractNumId w:val="1"/>
  </w:num>
  <w:num w:numId="5">
    <w:abstractNumId w:val="11"/>
  </w:num>
  <w:num w:numId="6">
    <w:abstractNumId w:val="8"/>
  </w:num>
  <w:num w:numId="7">
    <w:abstractNumId w:val="0"/>
  </w:num>
  <w:num w:numId="8">
    <w:abstractNumId w:val="10"/>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Q3MTUzNTA0NbBU0lEKTi0uzszPAymwqAUAzWnxbiwAAAA="/>
  </w:docVars>
  <w:rsids>
    <w:rsidRoot w:val="00CA6BA3"/>
    <w:rsid w:val="00016A23"/>
    <w:rsid w:val="00033057"/>
    <w:rsid w:val="00044CF3"/>
    <w:rsid w:val="00053275"/>
    <w:rsid w:val="000566B5"/>
    <w:rsid w:val="000579AF"/>
    <w:rsid w:val="00065A1F"/>
    <w:rsid w:val="000761E1"/>
    <w:rsid w:val="000B1FCE"/>
    <w:rsid w:val="000C7AE4"/>
    <w:rsid w:val="000D58B4"/>
    <w:rsid w:val="001000FE"/>
    <w:rsid w:val="00120370"/>
    <w:rsid w:val="00125827"/>
    <w:rsid w:val="0015203B"/>
    <w:rsid w:val="0018667F"/>
    <w:rsid w:val="00187597"/>
    <w:rsid w:val="001A39F6"/>
    <w:rsid w:val="001A4F4F"/>
    <w:rsid w:val="001F0707"/>
    <w:rsid w:val="001F2D8F"/>
    <w:rsid w:val="001F4617"/>
    <w:rsid w:val="00213FAD"/>
    <w:rsid w:val="002229A3"/>
    <w:rsid w:val="002359AB"/>
    <w:rsid w:val="0024764F"/>
    <w:rsid w:val="002763BC"/>
    <w:rsid w:val="00280265"/>
    <w:rsid w:val="00283BA4"/>
    <w:rsid w:val="002A4885"/>
    <w:rsid w:val="002C0EDE"/>
    <w:rsid w:val="002D513C"/>
    <w:rsid w:val="003223DF"/>
    <w:rsid w:val="00336176"/>
    <w:rsid w:val="00342B34"/>
    <w:rsid w:val="00356F68"/>
    <w:rsid w:val="0038615E"/>
    <w:rsid w:val="0039089D"/>
    <w:rsid w:val="003A43AE"/>
    <w:rsid w:val="003B4C7F"/>
    <w:rsid w:val="003C00F3"/>
    <w:rsid w:val="003E73BF"/>
    <w:rsid w:val="003F559D"/>
    <w:rsid w:val="00426D73"/>
    <w:rsid w:val="0043151A"/>
    <w:rsid w:val="004317E1"/>
    <w:rsid w:val="004356EF"/>
    <w:rsid w:val="00467F6A"/>
    <w:rsid w:val="004802F2"/>
    <w:rsid w:val="004930AE"/>
    <w:rsid w:val="00496A8E"/>
    <w:rsid w:val="004A0EBA"/>
    <w:rsid w:val="004E148F"/>
    <w:rsid w:val="0053269E"/>
    <w:rsid w:val="005457A6"/>
    <w:rsid w:val="005540FA"/>
    <w:rsid w:val="005C3FB3"/>
    <w:rsid w:val="005C5B59"/>
    <w:rsid w:val="005D2218"/>
    <w:rsid w:val="005E1D37"/>
    <w:rsid w:val="005E39D5"/>
    <w:rsid w:val="00615622"/>
    <w:rsid w:val="006438E0"/>
    <w:rsid w:val="00645F60"/>
    <w:rsid w:val="00666DF1"/>
    <w:rsid w:val="00676C1D"/>
    <w:rsid w:val="00676C7B"/>
    <w:rsid w:val="00690000"/>
    <w:rsid w:val="00697B32"/>
    <w:rsid w:val="006C761C"/>
    <w:rsid w:val="006D5C47"/>
    <w:rsid w:val="006E3760"/>
    <w:rsid w:val="006F31B8"/>
    <w:rsid w:val="006F5132"/>
    <w:rsid w:val="00704DF3"/>
    <w:rsid w:val="0071156C"/>
    <w:rsid w:val="0071481E"/>
    <w:rsid w:val="00717B61"/>
    <w:rsid w:val="00742FC9"/>
    <w:rsid w:val="00743849"/>
    <w:rsid w:val="00752AB7"/>
    <w:rsid w:val="00755B83"/>
    <w:rsid w:val="007804A1"/>
    <w:rsid w:val="008229E8"/>
    <w:rsid w:val="00853EAE"/>
    <w:rsid w:val="00854776"/>
    <w:rsid w:val="00861ED5"/>
    <w:rsid w:val="0086388D"/>
    <w:rsid w:val="00895EE4"/>
    <w:rsid w:val="00896025"/>
    <w:rsid w:val="008A4B09"/>
    <w:rsid w:val="008D3F53"/>
    <w:rsid w:val="008D6F3F"/>
    <w:rsid w:val="008D7763"/>
    <w:rsid w:val="008E25C7"/>
    <w:rsid w:val="009322CC"/>
    <w:rsid w:val="00932DFB"/>
    <w:rsid w:val="00941219"/>
    <w:rsid w:val="00945872"/>
    <w:rsid w:val="009643FD"/>
    <w:rsid w:val="0097389B"/>
    <w:rsid w:val="0097519E"/>
    <w:rsid w:val="00997A2C"/>
    <w:rsid w:val="009D42A1"/>
    <w:rsid w:val="009E5E25"/>
    <w:rsid w:val="009F7D58"/>
    <w:rsid w:val="00A0204B"/>
    <w:rsid w:val="00A536B3"/>
    <w:rsid w:val="00A83E7A"/>
    <w:rsid w:val="00AB3771"/>
    <w:rsid w:val="00AE2568"/>
    <w:rsid w:val="00B17541"/>
    <w:rsid w:val="00B21D90"/>
    <w:rsid w:val="00B40728"/>
    <w:rsid w:val="00B42CF1"/>
    <w:rsid w:val="00B51BE1"/>
    <w:rsid w:val="00B56F5E"/>
    <w:rsid w:val="00B66847"/>
    <w:rsid w:val="00B713D5"/>
    <w:rsid w:val="00B71CBD"/>
    <w:rsid w:val="00B80BA6"/>
    <w:rsid w:val="00B92C5D"/>
    <w:rsid w:val="00BB0692"/>
    <w:rsid w:val="00BC4E09"/>
    <w:rsid w:val="00BE29E8"/>
    <w:rsid w:val="00C0095D"/>
    <w:rsid w:val="00C448BD"/>
    <w:rsid w:val="00C6112D"/>
    <w:rsid w:val="00CA6BA3"/>
    <w:rsid w:val="00CB2458"/>
    <w:rsid w:val="00CB50B7"/>
    <w:rsid w:val="00CC778E"/>
    <w:rsid w:val="00CD4676"/>
    <w:rsid w:val="00CE7CED"/>
    <w:rsid w:val="00D14713"/>
    <w:rsid w:val="00D20086"/>
    <w:rsid w:val="00D22257"/>
    <w:rsid w:val="00D6277D"/>
    <w:rsid w:val="00DC4D6B"/>
    <w:rsid w:val="00DF754E"/>
    <w:rsid w:val="00E17CB9"/>
    <w:rsid w:val="00E25822"/>
    <w:rsid w:val="00E3170B"/>
    <w:rsid w:val="00E41CA2"/>
    <w:rsid w:val="00E80C2C"/>
    <w:rsid w:val="00E966D8"/>
    <w:rsid w:val="00EE41E8"/>
    <w:rsid w:val="00EE6C2E"/>
    <w:rsid w:val="00F01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F9BB4D3"/>
  <w15:chartTrackingRefBased/>
  <w15:docId w15:val="{274C97A5-02CF-4B34-9446-F6638B7EC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D58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D58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BA3"/>
    <w:pPr>
      <w:ind w:left="720"/>
      <w:contextualSpacing/>
    </w:pPr>
  </w:style>
  <w:style w:type="character" w:customStyle="1" w:styleId="Heading2Char">
    <w:name w:val="Heading 2 Char"/>
    <w:basedOn w:val="DefaultParagraphFont"/>
    <w:link w:val="Heading2"/>
    <w:uiPriority w:val="9"/>
    <w:rsid w:val="000D58B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D58B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0D58B4"/>
    <w:rPr>
      <w:color w:val="0000FF"/>
      <w:u w:val="single"/>
    </w:rPr>
  </w:style>
  <w:style w:type="paragraph" w:styleId="NormalWeb">
    <w:name w:val="Normal (Web)"/>
    <w:basedOn w:val="Normal"/>
    <w:uiPriority w:val="99"/>
    <w:semiHidden/>
    <w:unhideWhenUsed/>
    <w:rsid w:val="000D58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0D58B4"/>
    <w:rPr>
      <w:color w:val="605E5C"/>
      <w:shd w:val="clear" w:color="auto" w:fill="E1DFDD"/>
    </w:rPr>
  </w:style>
  <w:style w:type="character" w:styleId="FollowedHyperlink">
    <w:name w:val="FollowedHyperlink"/>
    <w:basedOn w:val="DefaultParagraphFont"/>
    <w:uiPriority w:val="99"/>
    <w:semiHidden/>
    <w:unhideWhenUsed/>
    <w:rsid w:val="00945872"/>
    <w:rPr>
      <w:color w:val="954F72" w:themeColor="followedHyperlink"/>
      <w:u w:val="single"/>
    </w:rPr>
  </w:style>
  <w:style w:type="character" w:styleId="CommentReference">
    <w:name w:val="annotation reference"/>
    <w:basedOn w:val="DefaultParagraphFont"/>
    <w:uiPriority w:val="99"/>
    <w:semiHidden/>
    <w:unhideWhenUsed/>
    <w:rsid w:val="004E148F"/>
    <w:rPr>
      <w:sz w:val="16"/>
      <w:szCs w:val="16"/>
    </w:rPr>
  </w:style>
  <w:style w:type="paragraph" w:styleId="CommentText">
    <w:name w:val="annotation text"/>
    <w:basedOn w:val="Normal"/>
    <w:link w:val="CommentTextChar"/>
    <w:uiPriority w:val="99"/>
    <w:semiHidden/>
    <w:unhideWhenUsed/>
    <w:rsid w:val="004E148F"/>
    <w:pPr>
      <w:spacing w:line="240" w:lineRule="auto"/>
    </w:pPr>
    <w:rPr>
      <w:sz w:val="20"/>
      <w:szCs w:val="20"/>
    </w:rPr>
  </w:style>
  <w:style w:type="character" w:customStyle="1" w:styleId="CommentTextChar">
    <w:name w:val="Comment Text Char"/>
    <w:basedOn w:val="DefaultParagraphFont"/>
    <w:link w:val="CommentText"/>
    <w:uiPriority w:val="99"/>
    <w:semiHidden/>
    <w:rsid w:val="004E148F"/>
    <w:rPr>
      <w:sz w:val="20"/>
      <w:szCs w:val="20"/>
    </w:rPr>
  </w:style>
  <w:style w:type="paragraph" w:styleId="CommentSubject">
    <w:name w:val="annotation subject"/>
    <w:basedOn w:val="CommentText"/>
    <w:next w:val="CommentText"/>
    <w:link w:val="CommentSubjectChar"/>
    <w:uiPriority w:val="99"/>
    <w:semiHidden/>
    <w:unhideWhenUsed/>
    <w:rsid w:val="004E148F"/>
    <w:rPr>
      <w:b/>
      <w:bCs/>
    </w:rPr>
  </w:style>
  <w:style w:type="character" w:customStyle="1" w:styleId="CommentSubjectChar">
    <w:name w:val="Comment Subject Char"/>
    <w:basedOn w:val="CommentTextChar"/>
    <w:link w:val="CommentSubject"/>
    <w:uiPriority w:val="99"/>
    <w:semiHidden/>
    <w:rsid w:val="004E148F"/>
    <w:rPr>
      <w:b/>
      <w:bCs/>
      <w:sz w:val="20"/>
      <w:szCs w:val="20"/>
    </w:rPr>
  </w:style>
  <w:style w:type="paragraph" w:styleId="BalloonText">
    <w:name w:val="Balloon Text"/>
    <w:basedOn w:val="Normal"/>
    <w:link w:val="BalloonTextChar"/>
    <w:uiPriority w:val="99"/>
    <w:semiHidden/>
    <w:unhideWhenUsed/>
    <w:rsid w:val="004E14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8F"/>
    <w:rPr>
      <w:rFonts w:ascii="Segoe UI" w:hAnsi="Segoe UI" w:cs="Segoe UI"/>
      <w:sz w:val="18"/>
      <w:szCs w:val="18"/>
    </w:rPr>
  </w:style>
  <w:style w:type="paragraph" w:customStyle="1" w:styleId="xmsonormal">
    <w:name w:val="x_msonormal"/>
    <w:basedOn w:val="Normal"/>
    <w:rsid w:val="00B1754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008">
      <w:bodyDiv w:val="1"/>
      <w:marLeft w:val="0"/>
      <w:marRight w:val="0"/>
      <w:marTop w:val="0"/>
      <w:marBottom w:val="0"/>
      <w:divBdr>
        <w:top w:val="none" w:sz="0" w:space="0" w:color="auto"/>
        <w:left w:val="none" w:sz="0" w:space="0" w:color="auto"/>
        <w:bottom w:val="none" w:sz="0" w:space="0" w:color="auto"/>
        <w:right w:val="none" w:sz="0" w:space="0" w:color="auto"/>
      </w:divBdr>
    </w:div>
    <w:div w:id="273563194">
      <w:bodyDiv w:val="1"/>
      <w:marLeft w:val="0"/>
      <w:marRight w:val="0"/>
      <w:marTop w:val="0"/>
      <w:marBottom w:val="0"/>
      <w:divBdr>
        <w:top w:val="none" w:sz="0" w:space="0" w:color="auto"/>
        <w:left w:val="none" w:sz="0" w:space="0" w:color="auto"/>
        <w:bottom w:val="none" w:sz="0" w:space="0" w:color="auto"/>
        <w:right w:val="none" w:sz="0" w:space="0" w:color="auto"/>
      </w:divBdr>
      <w:divsChild>
        <w:div w:id="1005940308">
          <w:marLeft w:val="0"/>
          <w:marRight w:val="0"/>
          <w:marTop w:val="0"/>
          <w:marBottom w:val="0"/>
          <w:divBdr>
            <w:top w:val="single" w:sz="6" w:space="0" w:color="9E9E9E"/>
            <w:left w:val="single" w:sz="6" w:space="0" w:color="9E9E9E"/>
            <w:bottom w:val="single" w:sz="6" w:space="0" w:color="9E9E9E"/>
            <w:right w:val="single" w:sz="6" w:space="0" w:color="9E9E9E"/>
          </w:divBdr>
          <w:divsChild>
            <w:div w:id="1994482615">
              <w:marLeft w:val="0"/>
              <w:marRight w:val="0"/>
              <w:marTop w:val="0"/>
              <w:marBottom w:val="0"/>
              <w:divBdr>
                <w:top w:val="single" w:sz="2" w:space="0" w:color="C4C4C4"/>
                <w:left w:val="single" w:sz="2" w:space="0" w:color="C4C4C4"/>
                <w:bottom w:val="single" w:sz="6" w:space="0" w:color="C4C4C4"/>
                <w:right w:val="single" w:sz="2" w:space="0" w:color="C4C4C4"/>
              </w:divBdr>
              <w:divsChild>
                <w:div w:id="766387298">
                  <w:marLeft w:val="30"/>
                  <w:marRight w:val="0"/>
                  <w:marTop w:val="30"/>
                  <w:marBottom w:val="30"/>
                  <w:divBdr>
                    <w:top w:val="none" w:sz="0" w:space="0" w:color="auto"/>
                    <w:left w:val="none" w:sz="0" w:space="0" w:color="auto"/>
                    <w:bottom w:val="none" w:sz="0" w:space="0" w:color="auto"/>
                    <w:right w:val="none" w:sz="0" w:space="0" w:color="auto"/>
                  </w:divBdr>
                </w:div>
                <w:div w:id="1543321581">
                  <w:marLeft w:val="30"/>
                  <w:marRight w:val="0"/>
                  <w:marTop w:val="30"/>
                  <w:marBottom w:val="30"/>
                  <w:divBdr>
                    <w:top w:val="none" w:sz="0" w:space="0" w:color="auto"/>
                    <w:left w:val="none" w:sz="0" w:space="0" w:color="auto"/>
                    <w:bottom w:val="none" w:sz="0" w:space="0" w:color="auto"/>
                    <w:right w:val="none" w:sz="0" w:space="0" w:color="auto"/>
                  </w:divBdr>
                </w:div>
                <w:div w:id="598610715">
                  <w:marLeft w:val="30"/>
                  <w:marRight w:val="0"/>
                  <w:marTop w:val="30"/>
                  <w:marBottom w:val="30"/>
                  <w:divBdr>
                    <w:top w:val="none" w:sz="0" w:space="0" w:color="auto"/>
                    <w:left w:val="none" w:sz="0" w:space="0" w:color="auto"/>
                    <w:bottom w:val="none" w:sz="0" w:space="0" w:color="auto"/>
                    <w:right w:val="none" w:sz="0" w:space="0" w:color="auto"/>
                  </w:divBdr>
                </w:div>
                <w:div w:id="230427979">
                  <w:marLeft w:val="30"/>
                  <w:marRight w:val="0"/>
                  <w:marTop w:val="30"/>
                  <w:marBottom w:val="30"/>
                  <w:divBdr>
                    <w:top w:val="none" w:sz="0" w:space="0" w:color="auto"/>
                    <w:left w:val="none" w:sz="0" w:space="0" w:color="auto"/>
                    <w:bottom w:val="none" w:sz="0" w:space="0" w:color="auto"/>
                    <w:right w:val="none" w:sz="0" w:space="0" w:color="auto"/>
                  </w:divBdr>
                </w:div>
                <w:div w:id="217669341">
                  <w:marLeft w:val="30"/>
                  <w:marRight w:val="30"/>
                  <w:marTop w:val="30"/>
                  <w:marBottom w:val="30"/>
                  <w:divBdr>
                    <w:top w:val="none" w:sz="0" w:space="0" w:color="auto"/>
                    <w:left w:val="none" w:sz="0" w:space="0" w:color="auto"/>
                    <w:bottom w:val="none" w:sz="0" w:space="0" w:color="auto"/>
                    <w:right w:val="none" w:sz="0" w:space="0" w:color="auto"/>
                  </w:divBdr>
                </w:div>
              </w:divsChild>
            </w:div>
            <w:div w:id="1091313971">
              <w:marLeft w:val="0"/>
              <w:marRight w:val="0"/>
              <w:marTop w:val="0"/>
              <w:marBottom w:val="0"/>
              <w:divBdr>
                <w:top w:val="single" w:sz="6" w:space="0" w:color="9E9E9E"/>
                <w:left w:val="single" w:sz="2" w:space="0" w:color="9E9E9E"/>
                <w:bottom w:val="single" w:sz="2" w:space="0" w:color="9E9E9E"/>
                <w:right w:val="single" w:sz="2" w:space="0" w:color="9E9E9E"/>
              </w:divBdr>
              <w:divsChild>
                <w:div w:id="2041006050">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587765725">
          <w:marLeft w:val="0"/>
          <w:marRight w:val="0"/>
          <w:marTop w:val="0"/>
          <w:marBottom w:val="0"/>
          <w:divBdr>
            <w:top w:val="single" w:sz="6" w:space="0" w:color="9E9E9E"/>
            <w:left w:val="single" w:sz="6" w:space="0" w:color="9E9E9E"/>
            <w:bottom w:val="single" w:sz="6" w:space="0" w:color="9E9E9E"/>
            <w:right w:val="single" w:sz="6" w:space="0" w:color="9E9E9E"/>
          </w:divBdr>
          <w:divsChild>
            <w:div w:id="45377521">
              <w:marLeft w:val="0"/>
              <w:marRight w:val="0"/>
              <w:marTop w:val="0"/>
              <w:marBottom w:val="0"/>
              <w:divBdr>
                <w:top w:val="single" w:sz="2" w:space="0" w:color="C4C4C4"/>
                <w:left w:val="single" w:sz="2" w:space="0" w:color="C4C4C4"/>
                <w:bottom w:val="single" w:sz="6" w:space="0" w:color="C4C4C4"/>
                <w:right w:val="single" w:sz="2" w:space="0" w:color="C4C4C4"/>
              </w:divBdr>
              <w:divsChild>
                <w:div w:id="830603324">
                  <w:marLeft w:val="30"/>
                  <w:marRight w:val="0"/>
                  <w:marTop w:val="30"/>
                  <w:marBottom w:val="30"/>
                  <w:divBdr>
                    <w:top w:val="none" w:sz="0" w:space="0" w:color="auto"/>
                    <w:left w:val="none" w:sz="0" w:space="0" w:color="auto"/>
                    <w:bottom w:val="none" w:sz="0" w:space="0" w:color="auto"/>
                    <w:right w:val="none" w:sz="0" w:space="0" w:color="auto"/>
                  </w:divBdr>
                </w:div>
                <w:div w:id="193083437">
                  <w:marLeft w:val="30"/>
                  <w:marRight w:val="0"/>
                  <w:marTop w:val="30"/>
                  <w:marBottom w:val="30"/>
                  <w:divBdr>
                    <w:top w:val="none" w:sz="0" w:space="0" w:color="auto"/>
                    <w:left w:val="none" w:sz="0" w:space="0" w:color="auto"/>
                    <w:bottom w:val="none" w:sz="0" w:space="0" w:color="auto"/>
                    <w:right w:val="none" w:sz="0" w:space="0" w:color="auto"/>
                  </w:divBdr>
                </w:div>
                <w:div w:id="469519828">
                  <w:marLeft w:val="30"/>
                  <w:marRight w:val="0"/>
                  <w:marTop w:val="30"/>
                  <w:marBottom w:val="30"/>
                  <w:divBdr>
                    <w:top w:val="none" w:sz="0" w:space="0" w:color="auto"/>
                    <w:left w:val="none" w:sz="0" w:space="0" w:color="auto"/>
                    <w:bottom w:val="none" w:sz="0" w:space="0" w:color="auto"/>
                    <w:right w:val="none" w:sz="0" w:space="0" w:color="auto"/>
                  </w:divBdr>
                </w:div>
                <w:div w:id="1870482592">
                  <w:marLeft w:val="30"/>
                  <w:marRight w:val="0"/>
                  <w:marTop w:val="30"/>
                  <w:marBottom w:val="30"/>
                  <w:divBdr>
                    <w:top w:val="none" w:sz="0" w:space="0" w:color="auto"/>
                    <w:left w:val="none" w:sz="0" w:space="0" w:color="auto"/>
                    <w:bottom w:val="none" w:sz="0" w:space="0" w:color="auto"/>
                    <w:right w:val="none" w:sz="0" w:space="0" w:color="auto"/>
                  </w:divBdr>
                </w:div>
                <w:div w:id="788159758">
                  <w:marLeft w:val="30"/>
                  <w:marRight w:val="30"/>
                  <w:marTop w:val="30"/>
                  <w:marBottom w:val="30"/>
                  <w:divBdr>
                    <w:top w:val="none" w:sz="0" w:space="0" w:color="auto"/>
                    <w:left w:val="none" w:sz="0" w:space="0" w:color="auto"/>
                    <w:bottom w:val="none" w:sz="0" w:space="0" w:color="auto"/>
                    <w:right w:val="none" w:sz="0" w:space="0" w:color="auto"/>
                  </w:divBdr>
                </w:div>
              </w:divsChild>
            </w:div>
            <w:div w:id="429548610">
              <w:marLeft w:val="0"/>
              <w:marRight w:val="0"/>
              <w:marTop w:val="0"/>
              <w:marBottom w:val="0"/>
              <w:divBdr>
                <w:top w:val="single" w:sz="6" w:space="0" w:color="9E9E9E"/>
                <w:left w:val="single" w:sz="2" w:space="0" w:color="9E9E9E"/>
                <w:bottom w:val="single" w:sz="2" w:space="0" w:color="9E9E9E"/>
                <w:right w:val="single" w:sz="2" w:space="0" w:color="9E9E9E"/>
              </w:divBdr>
              <w:divsChild>
                <w:div w:id="869027703">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550721224">
          <w:marLeft w:val="0"/>
          <w:marRight w:val="0"/>
          <w:marTop w:val="0"/>
          <w:marBottom w:val="0"/>
          <w:divBdr>
            <w:top w:val="single" w:sz="6" w:space="0" w:color="9E9E9E"/>
            <w:left w:val="single" w:sz="6" w:space="0" w:color="9E9E9E"/>
            <w:bottom w:val="single" w:sz="6" w:space="0" w:color="9E9E9E"/>
            <w:right w:val="single" w:sz="6" w:space="0" w:color="9E9E9E"/>
          </w:divBdr>
          <w:divsChild>
            <w:div w:id="1388915265">
              <w:marLeft w:val="0"/>
              <w:marRight w:val="0"/>
              <w:marTop w:val="0"/>
              <w:marBottom w:val="0"/>
              <w:divBdr>
                <w:top w:val="single" w:sz="2" w:space="0" w:color="C4C4C4"/>
                <w:left w:val="single" w:sz="2" w:space="0" w:color="C4C4C4"/>
                <w:bottom w:val="single" w:sz="6" w:space="0" w:color="C4C4C4"/>
                <w:right w:val="single" w:sz="2" w:space="0" w:color="C4C4C4"/>
              </w:divBdr>
              <w:divsChild>
                <w:div w:id="164983866">
                  <w:marLeft w:val="30"/>
                  <w:marRight w:val="0"/>
                  <w:marTop w:val="30"/>
                  <w:marBottom w:val="30"/>
                  <w:divBdr>
                    <w:top w:val="none" w:sz="0" w:space="0" w:color="auto"/>
                    <w:left w:val="none" w:sz="0" w:space="0" w:color="auto"/>
                    <w:bottom w:val="none" w:sz="0" w:space="0" w:color="auto"/>
                    <w:right w:val="none" w:sz="0" w:space="0" w:color="auto"/>
                  </w:divBdr>
                </w:div>
                <w:div w:id="1855144980">
                  <w:marLeft w:val="30"/>
                  <w:marRight w:val="0"/>
                  <w:marTop w:val="30"/>
                  <w:marBottom w:val="30"/>
                  <w:divBdr>
                    <w:top w:val="none" w:sz="0" w:space="0" w:color="auto"/>
                    <w:left w:val="none" w:sz="0" w:space="0" w:color="auto"/>
                    <w:bottom w:val="none" w:sz="0" w:space="0" w:color="auto"/>
                    <w:right w:val="none" w:sz="0" w:space="0" w:color="auto"/>
                  </w:divBdr>
                </w:div>
                <w:div w:id="1648049768">
                  <w:marLeft w:val="30"/>
                  <w:marRight w:val="0"/>
                  <w:marTop w:val="30"/>
                  <w:marBottom w:val="30"/>
                  <w:divBdr>
                    <w:top w:val="none" w:sz="0" w:space="0" w:color="auto"/>
                    <w:left w:val="none" w:sz="0" w:space="0" w:color="auto"/>
                    <w:bottom w:val="none" w:sz="0" w:space="0" w:color="auto"/>
                    <w:right w:val="none" w:sz="0" w:space="0" w:color="auto"/>
                  </w:divBdr>
                </w:div>
                <w:div w:id="1076123418">
                  <w:marLeft w:val="30"/>
                  <w:marRight w:val="0"/>
                  <w:marTop w:val="30"/>
                  <w:marBottom w:val="30"/>
                  <w:divBdr>
                    <w:top w:val="none" w:sz="0" w:space="0" w:color="auto"/>
                    <w:left w:val="none" w:sz="0" w:space="0" w:color="auto"/>
                    <w:bottom w:val="none" w:sz="0" w:space="0" w:color="auto"/>
                    <w:right w:val="none" w:sz="0" w:space="0" w:color="auto"/>
                  </w:divBdr>
                </w:div>
                <w:div w:id="643048176">
                  <w:marLeft w:val="30"/>
                  <w:marRight w:val="30"/>
                  <w:marTop w:val="30"/>
                  <w:marBottom w:val="30"/>
                  <w:divBdr>
                    <w:top w:val="none" w:sz="0" w:space="0" w:color="auto"/>
                    <w:left w:val="none" w:sz="0" w:space="0" w:color="auto"/>
                    <w:bottom w:val="none" w:sz="0" w:space="0" w:color="auto"/>
                    <w:right w:val="none" w:sz="0" w:space="0" w:color="auto"/>
                  </w:divBdr>
                </w:div>
              </w:divsChild>
            </w:div>
            <w:div w:id="1389381796">
              <w:marLeft w:val="0"/>
              <w:marRight w:val="0"/>
              <w:marTop w:val="0"/>
              <w:marBottom w:val="0"/>
              <w:divBdr>
                <w:top w:val="single" w:sz="6" w:space="0" w:color="9E9E9E"/>
                <w:left w:val="single" w:sz="2" w:space="0" w:color="9E9E9E"/>
                <w:bottom w:val="single" w:sz="2" w:space="0" w:color="9E9E9E"/>
                <w:right w:val="single" w:sz="2" w:space="0" w:color="9E9E9E"/>
              </w:divBdr>
              <w:divsChild>
                <w:div w:id="273901717">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259292604">
          <w:marLeft w:val="0"/>
          <w:marRight w:val="0"/>
          <w:marTop w:val="0"/>
          <w:marBottom w:val="0"/>
          <w:divBdr>
            <w:top w:val="single" w:sz="6" w:space="0" w:color="9E9E9E"/>
            <w:left w:val="single" w:sz="6" w:space="0" w:color="9E9E9E"/>
            <w:bottom w:val="single" w:sz="6" w:space="0" w:color="9E9E9E"/>
            <w:right w:val="single" w:sz="6" w:space="0" w:color="9E9E9E"/>
          </w:divBdr>
          <w:divsChild>
            <w:div w:id="2120299464">
              <w:marLeft w:val="0"/>
              <w:marRight w:val="0"/>
              <w:marTop w:val="0"/>
              <w:marBottom w:val="0"/>
              <w:divBdr>
                <w:top w:val="single" w:sz="2" w:space="0" w:color="C4C4C4"/>
                <w:left w:val="single" w:sz="2" w:space="0" w:color="C4C4C4"/>
                <w:bottom w:val="single" w:sz="6" w:space="0" w:color="C4C4C4"/>
                <w:right w:val="single" w:sz="2" w:space="0" w:color="C4C4C4"/>
              </w:divBdr>
              <w:divsChild>
                <w:div w:id="655451459">
                  <w:marLeft w:val="30"/>
                  <w:marRight w:val="0"/>
                  <w:marTop w:val="30"/>
                  <w:marBottom w:val="30"/>
                  <w:divBdr>
                    <w:top w:val="none" w:sz="0" w:space="0" w:color="auto"/>
                    <w:left w:val="none" w:sz="0" w:space="0" w:color="auto"/>
                    <w:bottom w:val="none" w:sz="0" w:space="0" w:color="auto"/>
                    <w:right w:val="none" w:sz="0" w:space="0" w:color="auto"/>
                  </w:divBdr>
                </w:div>
                <w:div w:id="1659993763">
                  <w:marLeft w:val="30"/>
                  <w:marRight w:val="0"/>
                  <w:marTop w:val="30"/>
                  <w:marBottom w:val="30"/>
                  <w:divBdr>
                    <w:top w:val="none" w:sz="0" w:space="0" w:color="auto"/>
                    <w:left w:val="none" w:sz="0" w:space="0" w:color="auto"/>
                    <w:bottom w:val="none" w:sz="0" w:space="0" w:color="auto"/>
                    <w:right w:val="none" w:sz="0" w:space="0" w:color="auto"/>
                  </w:divBdr>
                </w:div>
                <w:div w:id="1318651897">
                  <w:marLeft w:val="30"/>
                  <w:marRight w:val="0"/>
                  <w:marTop w:val="30"/>
                  <w:marBottom w:val="30"/>
                  <w:divBdr>
                    <w:top w:val="none" w:sz="0" w:space="0" w:color="auto"/>
                    <w:left w:val="none" w:sz="0" w:space="0" w:color="auto"/>
                    <w:bottom w:val="none" w:sz="0" w:space="0" w:color="auto"/>
                    <w:right w:val="none" w:sz="0" w:space="0" w:color="auto"/>
                  </w:divBdr>
                </w:div>
                <w:div w:id="1855412396">
                  <w:marLeft w:val="30"/>
                  <w:marRight w:val="0"/>
                  <w:marTop w:val="30"/>
                  <w:marBottom w:val="30"/>
                  <w:divBdr>
                    <w:top w:val="none" w:sz="0" w:space="0" w:color="auto"/>
                    <w:left w:val="none" w:sz="0" w:space="0" w:color="auto"/>
                    <w:bottom w:val="none" w:sz="0" w:space="0" w:color="auto"/>
                    <w:right w:val="none" w:sz="0" w:space="0" w:color="auto"/>
                  </w:divBdr>
                </w:div>
                <w:div w:id="1718506795">
                  <w:marLeft w:val="30"/>
                  <w:marRight w:val="30"/>
                  <w:marTop w:val="30"/>
                  <w:marBottom w:val="30"/>
                  <w:divBdr>
                    <w:top w:val="none" w:sz="0" w:space="0" w:color="auto"/>
                    <w:left w:val="none" w:sz="0" w:space="0" w:color="auto"/>
                    <w:bottom w:val="none" w:sz="0" w:space="0" w:color="auto"/>
                    <w:right w:val="none" w:sz="0" w:space="0" w:color="auto"/>
                  </w:divBdr>
                </w:div>
              </w:divsChild>
            </w:div>
            <w:div w:id="506480695">
              <w:marLeft w:val="0"/>
              <w:marRight w:val="0"/>
              <w:marTop w:val="0"/>
              <w:marBottom w:val="0"/>
              <w:divBdr>
                <w:top w:val="single" w:sz="6" w:space="0" w:color="9E9E9E"/>
                <w:left w:val="single" w:sz="2" w:space="0" w:color="9E9E9E"/>
                <w:bottom w:val="single" w:sz="2" w:space="0" w:color="9E9E9E"/>
                <w:right w:val="single" w:sz="2" w:space="0" w:color="9E9E9E"/>
              </w:divBdr>
              <w:divsChild>
                <w:div w:id="109860817">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326780945">
          <w:marLeft w:val="0"/>
          <w:marRight w:val="0"/>
          <w:marTop w:val="0"/>
          <w:marBottom w:val="0"/>
          <w:divBdr>
            <w:top w:val="single" w:sz="6" w:space="0" w:color="9E9E9E"/>
            <w:left w:val="single" w:sz="6" w:space="0" w:color="9E9E9E"/>
            <w:bottom w:val="single" w:sz="6" w:space="0" w:color="9E9E9E"/>
            <w:right w:val="single" w:sz="6" w:space="0" w:color="9E9E9E"/>
          </w:divBdr>
          <w:divsChild>
            <w:div w:id="1363748125">
              <w:marLeft w:val="0"/>
              <w:marRight w:val="0"/>
              <w:marTop w:val="0"/>
              <w:marBottom w:val="0"/>
              <w:divBdr>
                <w:top w:val="single" w:sz="2" w:space="0" w:color="C4C4C4"/>
                <w:left w:val="single" w:sz="2" w:space="0" w:color="C4C4C4"/>
                <w:bottom w:val="single" w:sz="6" w:space="0" w:color="C4C4C4"/>
                <w:right w:val="single" w:sz="2" w:space="0" w:color="C4C4C4"/>
              </w:divBdr>
              <w:divsChild>
                <w:div w:id="894043577">
                  <w:marLeft w:val="30"/>
                  <w:marRight w:val="0"/>
                  <w:marTop w:val="30"/>
                  <w:marBottom w:val="30"/>
                  <w:divBdr>
                    <w:top w:val="none" w:sz="0" w:space="0" w:color="auto"/>
                    <w:left w:val="none" w:sz="0" w:space="0" w:color="auto"/>
                    <w:bottom w:val="none" w:sz="0" w:space="0" w:color="auto"/>
                    <w:right w:val="none" w:sz="0" w:space="0" w:color="auto"/>
                  </w:divBdr>
                </w:div>
                <w:div w:id="389352457">
                  <w:marLeft w:val="30"/>
                  <w:marRight w:val="0"/>
                  <w:marTop w:val="30"/>
                  <w:marBottom w:val="30"/>
                  <w:divBdr>
                    <w:top w:val="none" w:sz="0" w:space="0" w:color="auto"/>
                    <w:left w:val="none" w:sz="0" w:space="0" w:color="auto"/>
                    <w:bottom w:val="none" w:sz="0" w:space="0" w:color="auto"/>
                    <w:right w:val="none" w:sz="0" w:space="0" w:color="auto"/>
                  </w:divBdr>
                </w:div>
                <w:div w:id="1180508218">
                  <w:marLeft w:val="30"/>
                  <w:marRight w:val="0"/>
                  <w:marTop w:val="30"/>
                  <w:marBottom w:val="30"/>
                  <w:divBdr>
                    <w:top w:val="none" w:sz="0" w:space="0" w:color="auto"/>
                    <w:left w:val="none" w:sz="0" w:space="0" w:color="auto"/>
                    <w:bottom w:val="none" w:sz="0" w:space="0" w:color="auto"/>
                    <w:right w:val="none" w:sz="0" w:space="0" w:color="auto"/>
                  </w:divBdr>
                </w:div>
                <w:div w:id="1510019033">
                  <w:marLeft w:val="30"/>
                  <w:marRight w:val="0"/>
                  <w:marTop w:val="30"/>
                  <w:marBottom w:val="30"/>
                  <w:divBdr>
                    <w:top w:val="none" w:sz="0" w:space="0" w:color="auto"/>
                    <w:left w:val="none" w:sz="0" w:space="0" w:color="auto"/>
                    <w:bottom w:val="none" w:sz="0" w:space="0" w:color="auto"/>
                    <w:right w:val="none" w:sz="0" w:space="0" w:color="auto"/>
                  </w:divBdr>
                </w:div>
                <w:div w:id="2061973483">
                  <w:marLeft w:val="30"/>
                  <w:marRight w:val="30"/>
                  <w:marTop w:val="30"/>
                  <w:marBottom w:val="30"/>
                  <w:divBdr>
                    <w:top w:val="none" w:sz="0" w:space="0" w:color="auto"/>
                    <w:left w:val="none" w:sz="0" w:space="0" w:color="auto"/>
                    <w:bottom w:val="none" w:sz="0" w:space="0" w:color="auto"/>
                    <w:right w:val="none" w:sz="0" w:space="0" w:color="auto"/>
                  </w:divBdr>
                </w:div>
              </w:divsChild>
            </w:div>
            <w:div w:id="389620340">
              <w:marLeft w:val="0"/>
              <w:marRight w:val="0"/>
              <w:marTop w:val="0"/>
              <w:marBottom w:val="0"/>
              <w:divBdr>
                <w:top w:val="single" w:sz="6" w:space="0" w:color="9E9E9E"/>
                <w:left w:val="single" w:sz="2" w:space="0" w:color="9E9E9E"/>
                <w:bottom w:val="single" w:sz="2" w:space="0" w:color="9E9E9E"/>
                <w:right w:val="single" w:sz="2" w:space="0" w:color="9E9E9E"/>
              </w:divBdr>
              <w:divsChild>
                <w:div w:id="1590654251">
                  <w:marLeft w:val="30"/>
                  <w:marRight w:val="0"/>
                  <w:marTop w:val="30"/>
                  <w:marBottom w:val="30"/>
                  <w:divBdr>
                    <w:top w:val="none" w:sz="0" w:space="0" w:color="auto"/>
                    <w:left w:val="none" w:sz="0" w:space="0" w:color="auto"/>
                    <w:bottom w:val="none" w:sz="0" w:space="0" w:color="auto"/>
                    <w:right w:val="none" w:sz="0" w:space="0" w:color="auto"/>
                  </w:divBdr>
                </w:div>
              </w:divsChild>
            </w:div>
          </w:divsChild>
        </w:div>
        <w:div w:id="1643003100">
          <w:marLeft w:val="0"/>
          <w:marRight w:val="0"/>
          <w:marTop w:val="75"/>
          <w:marBottom w:val="150"/>
          <w:divBdr>
            <w:top w:val="none" w:sz="0" w:space="0" w:color="auto"/>
            <w:left w:val="none" w:sz="0" w:space="0" w:color="auto"/>
            <w:bottom w:val="none" w:sz="0" w:space="0" w:color="auto"/>
            <w:right w:val="none" w:sz="0" w:space="0" w:color="auto"/>
          </w:divBdr>
        </w:div>
      </w:divsChild>
    </w:div>
    <w:div w:id="307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lanet.org/e/sx/in/eid=64" TargetMode="External"/><Relationship Id="rId13" Type="http://schemas.openxmlformats.org/officeDocument/2006/relationships/control" Target="activeX/activeX1.xml"/><Relationship Id="rId18" Type="http://schemas.openxmlformats.org/officeDocument/2006/relationships/hyperlink" Target="https://clicktime.symantec.com/3SYeepx6rdUjrNcDzAg2wxu7Vc?u=http%3A%2F%2Fwww.medlib-ed.org%2F" TargetMode="External"/><Relationship Id="rId3" Type="http://schemas.openxmlformats.org/officeDocument/2006/relationships/settings" Target="settings.xml"/><Relationship Id="rId7" Type="http://schemas.openxmlformats.org/officeDocument/2006/relationships/hyperlink" Target="https://www.mlanet.org/page/chis" TargetMode="External"/><Relationship Id="rId12" Type="http://schemas.openxmlformats.org/officeDocument/2006/relationships/image" Target="media/image2.wmf"/><Relationship Id="rId17" Type="http://schemas.openxmlformats.org/officeDocument/2006/relationships/hyperlink" Target="https://www.mlanet.org/e/sx/tk/eid=65" TargetMode="External"/><Relationship Id="rId2" Type="http://schemas.openxmlformats.org/officeDocument/2006/relationships/styles" Target="styles.xml"/><Relationship Id="rId16" Type="http://schemas.openxmlformats.org/officeDocument/2006/relationships/hyperlink" Target="http://www.mlanet.org/p/cm/ld/fid=40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westwood@mail.mlahq.org)" TargetMode="External"/><Relationship Id="rId11" Type="http://schemas.openxmlformats.org/officeDocument/2006/relationships/image" Target="media/image1.png"/><Relationship Id="rId5" Type="http://schemas.openxmlformats.org/officeDocument/2006/relationships/hyperlink" Target="mailto:sam.nunn@utah.edu" TargetMode="External"/><Relationship Id="rId15" Type="http://schemas.openxmlformats.org/officeDocument/2006/relationships/control" Target="activeX/activeX2.xml"/><Relationship Id="rId10" Type="http://schemas.openxmlformats.org/officeDocument/2006/relationships/hyperlink" Target="https://www.mlanet.org/joi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lanet.org/r/us/" TargetMode="External"/><Relationship Id="rId14" Type="http://schemas.openxmlformats.org/officeDocument/2006/relationships/image" Target="media/image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Nunn</dc:creator>
  <cp:keywords/>
  <dc:description/>
  <cp:lastModifiedBy>SAMANTHA R NUNN</cp:lastModifiedBy>
  <cp:revision>13</cp:revision>
  <dcterms:created xsi:type="dcterms:W3CDTF">2021-12-09T18:31:00Z</dcterms:created>
  <dcterms:modified xsi:type="dcterms:W3CDTF">2021-12-09T18:37:00Z</dcterms:modified>
</cp:coreProperties>
</file>